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:rsidR="00BB626D" w:rsidRDefault="00BB626D" w:rsidP="00BB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ITH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ABLE1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A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</w:p>
    <w:p w:rsidR="00BB626D" w:rsidRDefault="00BB626D" w:rsidP="00BB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ROW_NUMB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ROWNUMB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BB626D" w:rsidRDefault="00BB626D" w:rsidP="00BB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:rsidR="00BB626D" w:rsidRDefault="00BB626D" w:rsidP="00BB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</w:p>
    <w:p w:rsidR="00BB626D" w:rsidRDefault="00BB626D" w:rsidP="00BB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ABLE1 </w:t>
      </w:r>
    </w:p>
    <w:p w:rsidR="00BB626D" w:rsidRPr="007A1BB7" w:rsidRDefault="00BB626D" w:rsidP="00BB62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ROWNUMBER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5</w:t>
      </w:r>
    </w:p>
    <w:p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20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the list of employees with the same salary.</w:t>
      </w:r>
    </w:p>
    <w:p w:rsidR="00885495" w:rsidRDefault="00885495" w:rsidP="008854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ITH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ABLE1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A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HAVING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)</w:t>
      </w:r>
    </w:p>
    <w:p w:rsidR="000552F8" w:rsidRDefault="00885495" w:rsidP="00885495"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ABLE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sectPr w:rsidR="000552F8" w:rsidSect="00FC5C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885495"/>
    <w:rsid w:val="00A31028"/>
    <w:rsid w:val="00BB626D"/>
    <w:rsid w:val="00FC5C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5C59"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</cp:lastModifiedBy>
  <cp:revision>3</cp:revision>
  <dcterms:created xsi:type="dcterms:W3CDTF">2021-03-26T13:48:00Z</dcterms:created>
  <dcterms:modified xsi:type="dcterms:W3CDTF">2021-12-21T14:39:00Z</dcterms:modified>
</cp:coreProperties>
</file>